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22CAB" w:rsidRDefault="00B22CAB" w:rsidP="00B22CAB">
      <w:r>
        <w:t>Hello, this is a basic tutorial on how to convert multiple images into a single pdf output file</w:t>
      </w:r>
    </w:p>
    <w:p w:rsidR="00B22CAB" w:rsidRDefault="004F464C" w:rsidP="00B22CAB">
      <w:r>
        <w:rPr>
          <w:noProof/>
        </w:rPr>
        <w:drawing>
          <wp:inline distT="0" distB="0" distL="0" distR="0" wp14:anchorId="72DFA95C" wp14:editId="3B067DD7">
            <wp:extent cx="6858000" cy="250253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502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5CFC" w:rsidRPr="004F464C" w:rsidRDefault="00B22CAB" w:rsidP="00B22CAB">
      <w:pPr>
        <w:rPr>
          <w:b/>
        </w:rPr>
      </w:pPr>
      <w:r w:rsidRPr="004F464C">
        <w:rPr>
          <w:b/>
        </w:rPr>
        <w:t>The steps are easy and as follows:</w:t>
      </w:r>
    </w:p>
    <w:p w:rsidR="00B22CAB" w:rsidRDefault="00B22CAB" w:rsidP="00B22CAB">
      <w:pPr>
        <w:pStyle w:val="ListParagraph"/>
        <w:numPr>
          <w:ilvl w:val="0"/>
          <w:numId w:val="1"/>
        </w:numPr>
      </w:pPr>
      <w:r>
        <w:t>Choose the path of your images that you want to convert</w:t>
      </w:r>
      <w:r>
        <w:rPr>
          <w:noProof/>
        </w:rPr>
        <w:drawing>
          <wp:inline distT="0" distB="0" distL="0" distR="0" wp14:anchorId="2719D4C1" wp14:editId="7A09A341">
            <wp:extent cx="4658264" cy="1843418"/>
            <wp:effectExtent l="0" t="0" r="9525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684147" cy="1853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2CAB" w:rsidRDefault="00B22CAB" w:rsidP="00B22CAB">
      <w:pPr>
        <w:pStyle w:val="ListParagraph"/>
      </w:pPr>
    </w:p>
    <w:p w:rsidR="00B22CAB" w:rsidRDefault="00B22CAB" w:rsidP="00B22CAB">
      <w:pPr>
        <w:pStyle w:val="ListParagraph"/>
        <w:numPr>
          <w:ilvl w:val="0"/>
          <w:numId w:val="1"/>
        </w:numPr>
      </w:pPr>
      <w:r>
        <w:t xml:space="preserve">Give the path to </w:t>
      </w:r>
      <w:r w:rsidRPr="00B22CAB">
        <w:rPr>
          <w:b/>
          <w:i/>
        </w:rPr>
        <w:t>output pdf file</w:t>
      </w:r>
      <w:r>
        <w:t xml:space="preserve"> with its name where you want to store the pdf file</w:t>
      </w:r>
    </w:p>
    <w:p w:rsidR="00B22CAB" w:rsidRDefault="00B22CAB" w:rsidP="00B22CAB">
      <w:pPr>
        <w:pStyle w:val="ListParagraph"/>
      </w:pPr>
      <w:r>
        <w:rPr>
          <w:noProof/>
        </w:rPr>
        <w:drawing>
          <wp:inline distT="0" distB="0" distL="0" distR="0" wp14:anchorId="4F4ABE29" wp14:editId="78E85646">
            <wp:extent cx="5943600" cy="375285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5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2CAB" w:rsidRDefault="00B22CAB" w:rsidP="00B22CAB">
      <w:pPr>
        <w:pStyle w:val="ListParagraph"/>
      </w:pPr>
    </w:p>
    <w:p w:rsidR="00B22CAB" w:rsidRDefault="004F464C" w:rsidP="00B22CAB">
      <w:pPr>
        <w:pStyle w:val="ListParagraph"/>
        <w:numPr>
          <w:ilvl w:val="0"/>
          <w:numId w:val="1"/>
        </w:numPr>
      </w:pPr>
      <w:r>
        <w:t>Run the code</w:t>
      </w:r>
    </w:p>
    <w:p w:rsidR="004F464C" w:rsidRPr="004F464C" w:rsidRDefault="004F464C" w:rsidP="004F464C">
      <w:pPr>
        <w:rPr>
          <w:b/>
        </w:rPr>
      </w:pPr>
      <w:r w:rsidRPr="004F464C">
        <w:rPr>
          <w:b/>
        </w:rPr>
        <w:t>Explanation:</w:t>
      </w:r>
    </w:p>
    <w:p w:rsidR="004F464C" w:rsidRDefault="004F464C" w:rsidP="004F464C">
      <w:r>
        <w:t>Inside if main:</w:t>
      </w:r>
    </w:p>
    <w:p w:rsidR="004F464C" w:rsidRPr="004F464C" w:rsidRDefault="004F464C" w:rsidP="004F464C">
      <w:pPr>
        <w:pStyle w:val="ListParagraph"/>
        <w:numPr>
          <w:ilvl w:val="1"/>
          <w:numId w:val="2"/>
        </w:numPr>
        <w:rPr>
          <w:i/>
        </w:rPr>
      </w:pPr>
      <w:r>
        <w:t xml:space="preserve">Line 19 &amp; 20 – are path to the </w:t>
      </w:r>
      <w:r w:rsidRPr="004F464C">
        <w:rPr>
          <w:i/>
        </w:rPr>
        <w:t>output_pdf file</w:t>
      </w:r>
      <w:r>
        <w:t xml:space="preserve"> and </w:t>
      </w:r>
      <w:r w:rsidRPr="004F464C">
        <w:rPr>
          <w:i/>
        </w:rPr>
        <w:t>input_image_folder respectively</w:t>
      </w:r>
    </w:p>
    <w:p w:rsidR="004F464C" w:rsidRDefault="004F464C" w:rsidP="004F464C">
      <w:pPr>
        <w:pStyle w:val="ListParagraph"/>
        <w:numPr>
          <w:ilvl w:val="1"/>
          <w:numId w:val="2"/>
        </w:numPr>
      </w:pPr>
      <w:r>
        <w:t xml:space="preserve">We pass both the path to the </w:t>
      </w:r>
      <w:r w:rsidRPr="004F464C">
        <w:rPr>
          <w:i/>
        </w:rPr>
        <w:t xml:space="preserve">imgs2pdf </w:t>
      </w:r>
      <w:r w:rsidRPr="004F464C">
        <w:t>function</w:t>
      </w:r>
    </w:p>
    <w:p w:rsidR="004F464C" w:rsidRDefault="004F464C" w:rsidP="004F464C">
      <w:pPr>
        <w:pStyle w:val="ListParagraph"/>
        <w:numPr>
          <w:ilvl w:val="1"/>
          <w:numId w:val="2"/>
        </w:numPr>
      </w:pPr>
      <w:r>
        <w:t xml:space="preserve">Inside </w:t>
      </w:r>
      <w:r w:rsidRPr="004F464C">
        <w:rPr>
          <w:i/>
        </w:rPr>
        <w:t>imgs2pdf</w:t>
      </w:r>
      <w:r>
        <w:t xml:space="preserve"> function</w:t>
      </w:r>
    </w:p>
    <w:p w:rsidR="004F464C" w:rsidRDefault="004F464C" w:rsidP="004F464C">
      <w:pPr>
        <w:pStyle w:val="ListParagraph"/>
        <w:numPr>
          <w:ilvl w:val="2"/>
          <w:numId w:val="2"/>
        </w:numPr>
      </w:pPr>
      <w:r>
        <w:t>In line 6 - we open the pdf file as write byte</w:t>
      </w:r>
    </w:p>
    <w:p w:rsidR="004F464C" w:rsidRDefault="004F464C" w:rsidP="004F464C">
      <w:pPr>
        <w:pStyle w:val="ListParagraph"/>
        <w:ind w:left="1170"/>
      </w:pPr>
      <w:r>
        <w:t>(if file exists, it opens the file else it creates a new file with the name provided)</w:t>
      </w:r>
    </w:p>
    <w:p w:rsidR="004F464C" w:rsidRDefault="004F464C" w:rsidP="004F464C">
      <w:pPr>
        <w:pStyle w:val="ListParagraph"/>
        <w:numPr>
          <w:ilvl w:val="2"/>
          <w:numId w:val="2"/>
        </w:numPr>
      </w:pPr>
      <w:r>
        <w:t>In line 7 - we write to the file the images</w:t>
      </w:r>
    </w:p>
    <w:p w:rsidR="004F464C" w:rsidRDefault="004F464C" w:rsidP="004F464C">
      <w:pPr>
        <w:pStyle w:val="ListParagraph"/>
        <w:numPr>
          <w:ilvl w:val="2"/>
          <w:numId w:val="2"/>
        </w:numPr>
      </w:pPr>
      <w:r>
        <w:t xml:space="preserve">In line 8 and 9 - we get all the images which have extension ‘.jpg’ or ‘.png’ from the folder path using </w:t>
      </w:r>
      <w:proofErr w:type="spellStart"/>
      <w:proofErr w:type="gramStart"/>
      <w:r>
        <w:t>os.listdir</w:t>
      </w:r>
      <w:proofErr w:type="spellEnd"/>
      <w:proofErr w:type="gramEnd"/>
      <w:r>
        <w:t xml:space="preserve"> </w:t>
      </w:r>
    </w:p>
    <w:p w:rsidR="004F464C" w:rsidRDefault="004F464C" w:rsidP="004F464C">
      <w:r>
        <w:t>This creates a pdf file in the path provided with all the jpg and png</w:t>
      </w:r>
      <w:r w:rsidR="006B5E2E">
        <w:t xml:space="preserve"> images into a single pdf file</w:t>
      </w:r>
    </w:p>
    <w:p w:rsidR="006B5E2E" w:rsidRDefault="006B5E2E" w:rsidP="006B5E2E">
      <w:pPr>
        <w:jc w:val="center"/>
      </w:pPr>
      <w:bookmarkStart w:id="0" w:name="_GoBack"/>
      <w:r>
        <w:rPr>
          <w:noProof/>
        </w:rPr>
        <w:lastRenderedPageBreak/>
        <w:drawing>
          <wp:inline distT="0" distB="0" distL="0" distR="0" wp14:anchorId="5E2AA6C3" wp14:editId="178D6228">
            <wp:extent cx="4267200" cy="85058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67200" cy="850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6B5E2E" w:rsidSect="00B22CA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60E83"/>
    <w:multiLevelType w:val="hybridMultilevel"/>
    <w:tmpl w:val="B936B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1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CE16B8"/>
    <w:multiLevelType w:val="hybridMultilevel"/>
    <w:tmpl w:val="A99C3D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zNjA1MzYzMDYyMDZX0lEKTi0uzszPAykwqgUAIWQUKSwAAAA="/>
  </w:docVars>
  <w:rsids>
    <w:rsidRoot w:val="00B22CAB"/>
    <w:rsid w:val="00326356"/>
    <w:rsid w:val="004F464C"/>
    <w:rsid w:val="006B5E2E"/>
    <w:rsid w:val="00B22CAB"/>
    <w:rsid w:val="00EF5C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77AD329-9D08-47CD-953A-AF0695088B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2CA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130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ghvi, Meet (Hyderabad)</dc:creator>
  <cp:keywords/>
  <dc:description/>
  <cp:lastModifiedBy>Sanghvi, Meet (Hyderabad)</cp:lastModifiedBy>
  <cp:revision>2</cp:revision>
  <dcterms:created xsi:type="dcterms:W3CDTF">2019-08-30T09:22:00Z</dcterms:created>
  <dcterms:modified xsi:type="dcterms:W3CDTF">2019-08-30T10:09:00Z</dcterms:modified>
</cp:coreProperties>
</file>